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BCD73" w14:textId="77777777" w:rsidR="00A005C7" w:rsidRPr="00DD3A1F" w:rsidRDefault="00A005C7" w:rsidP="00A005C7">
      <w:pPr>
        <w:spacing w:after="120"/>
        <w:jc w:val="center"/>
        <w:outlineLvl w:val="0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  <w:lang w:val="en-GB"/>
        </w:rPr>
      </w:pPr>
      <w:r w:rsidRPr="00DD3A1F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  <w:lang w:val="en-GB"/>
        </w:rPr>
        <w:t>Extended Abstract</w:t>
      </w:r>
    </w:p>
    <w:p w14:paraId="43F5B401" w14:textId="6F0C27E4" w:rsidR="00DD3A1F" w:rsidRPr="00DD3A1F" w:rsidRDefault="00E65998" w:rsidP="00DD3A1F">
      <w:pPr>
        <w:spacing w:after="0"/>
        <w:jc w:val="center"/>
        <w:rPr>
          <w:rFonts w:ascii="Eras Medium ITC" w:hAnsi="Eras Medium ITC"/>
          <w:color w:val="17365D" w:themeColor="text2" w:themeShade="BF"/>
          <w:sz w:val="28"/>
          <w:szCs w:val="28"/>
        </w:rPr>
      </w:pPr>
      <w:r>
        <w:rPr>
          <w:rFonts w:ascii="Eras Medium ITC" w:hAnsi="Eras Medium ITC"/>
          <w:color w:val="17365D" w:themeColor="text2" w:themeShade="BF"/>
          <w:sz w:val="28"/>
          <w:szCs w:val="28"/>
        </w:rPr>
        <w:t>1</w:t>
      </w:r>
      <w:r w:rsidR="006515D9">
        <w:rPr>
          <w:rFonts w:ascii="Eras Medium ITC" w:hAnsi="Eras Medium ITC"/>
          <w:color w:val="17365D" w:themeColor="text2" w:themeShade="BF"/>
          <w:sz w:val="28"/>
          <w:szCs w:val="28"/>
        </w:rPr>
        <w:t>2</w:t>
      </w:r>
      <w:r w:rsidR="00DD3A1F" w:rsidRPr="00DD3A1F">
        <w:rPr>
          <w:rFonts w:ascii="Eras Medium ITC" w:hAnsi="Eras Medium ITC"/>
          <w:color w:val="17365D" w:themeColor="text2" w:themeShade="BF"/>
          <w:sz w:val="28"/>
          <w:szCs w:val="28"/>
          <w:vertAlign w:val="superscript"/>
        </w:rPr>
        <w:t>th</w:t>
      </w:r>
      <w:r w:rsidR="00DD3A1F" w:rsidRPr="00DD3A1F">
        <w:rPr>
          <w:rFonts w:ascii="Eras Medium ITC" w:hAnsi="Eras Medium ITC"/>
          <w:color w:val="17365D" w:themeColor="text2" w:themeShade="BF"/>
          <w:sz w:val="28"/>
          <w:szCs w:val="28"/>
        </w:rPr>
        <w:t xml:space="preserve"> International Conference on Management and Economics</w:t>
      </w:r>
    </w:p>
    <w:p w14:paraId="440774B0" w14:textId="51473674" w:rsidR="00DD3A1F" w:rsidRPr="00DD3A1F" w:rsidRDefault="00DD3A1F" w:rsidP="00DD3A1F">
      <w:pPr>
        <w:jc w:val="center"/>
        <w:rPr>
          <w:rFonts w:ascii="Eras Medium ITC" w:hAnsi="Eras Medium ITC"/>
          <w:color w:val="17365D" w:themeColor="text2" w:themeShade="BF"/>
          <w:sz w:val="28"/>
          <w:szCs w:val="28"/>
        </w:rPr>
      </w:pPr>
      <w:r w:rsidRPr="00DD3A1F">
        <w:rPr>
          <w:rFonts w:ascii="Eras Medium ITC" w:hAnsi="Eras Medium ITC"/>
          <w:color w:val="17365D" w:themeColor="text2" w:themeShade="BF"/>
          <w:sz w:val="28"/>
          <w:szCs w:val="28"/>
        </w:rPr>
        <w:t xml:space="preserve">Undergraduate Research </w:t>
      </w:r>
      <w:r w:rsidR="008E6522">
        <w:rPr>
          <w:rFonts w:ascii="Eras Medium ITC" w:hAnsi="Eras Medium ITC"/>
          <w:color w:val="17365D" w:themeColor="text2" w:themeShade="BF"/>
          <w:sz w:val="28"/>
          <w:szCs w:val="28"/>
        </w:rPr>
        <w:t>Forum</w:t>
      </w:r>
    </w:p>
    <w:p w14:paraId="3FEB9DA6" w14:textId="4C5BE36F" w:rsidR="00A005C7" w:rsidRPr="001E0679" w:rsidRDefault="003A3331" w:rsidP="001E0679">
      <w:pPr>
        <w:spacing w:before="120" w:after="120" w:line="240" w:lineRule="auto"/>
        <w:jc w:val="center"/>
        <w:outlineLvl w:val="0"/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>&lt;&lt;Type the Title of Your Paper</w:t>
      </w:r>
      <w:r w:rsidR="00A005C7" w:rsidRPr="00D94A02"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en-GB"/>
        </w:rPr>
        <w:t>(</w:t>
      </w:r>
      <w:r w:rsidR="00A005C7" w:rsidRPr="00D94A02">
        <w:rPr>
          <w:rFonts w:ascii="Times New Roman" w:hAnsi="Times New Roman" w:cs="Times New Roman"/>
          <w:b/>
          <w:sz w:val="28"/>
          <w:szCs w:val="28"/>
          <w:lang w:val="en-GB"/>
        </w:rPr>
        <w:t>Capitalize Each Major Word</w:t>
      </w:r>
      <w:r>
        <w:rPr>
          <w:rFonts w:ascii="Times New Roman" w:hAnsi="Times New Roman" w:cs="Times New Roman"/>
          <w:b/>
          <w:sz w:val="28"/>
          <w:szCs w:val="28"/>
          <w:lang w:val="en-GB"/>
        </w:rPr>
        <w:t>)&gt;&gt;</w:t>
      </w:r>
    </w:p>
    <w:p w14:paraId="4D0BBD4D" w14:textId="0AB36172" w:rsidR="00A005C7" w:rsidRPr="00AA274E" w:rsidRDefault="00A005C7" w:rsidP="00AA274E">
      <w:pPr>
        <w:pStyle w:val="INFO"/>
        <w:rPr>
          <w:color w:val="FF0000"/>
          <w:sz w:val="22"/>
          <w:szCs w:val="18"/>
          <w:lang w:val="en-GB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76"/>
      </w:tblGrid>
      <w:tr w:rsidR="0058204F" w:rsidRPr="002C53B9" w14:paraId="3B49D274" w14:textId="77777777" w:rsidTr="003332D2">
        <w:trPr>
          <w:trHeight w:val="24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5669FE33" w14:textId="77777777" w:rsidR="0058204F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1. abstract </w:t>
            </w:r>
          </w:p>
        </w:tc>
      </w:tr>
      <w:tr w:rsidR="0058204F" w:rsidRPr="002C53B9" w14:paraId="4D8C678E" w14:textId="77777777" w:rsidTr="00DD3A1F">
        <w:trPr>
          <w:trHeight w:val="225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1A1B8382" w14:textId="77777777" w:rsidR="0058204F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58204F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Include abstract with maximum of 250 words</w:t>
            </w:r>
          </w:p>
          <w:p w14:paraId="2C90E420" w14:textId="31031778" w:rsidR="0058204F" w:rsidRPr="0058204F" w:rsidRDefault="0058204F" w:rsidP="0058204F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</w:tc>
      </w:tr>
      <w:tr w:rsidR="00A005C7" w:rsidRPr="002C53B9" w14:paraId="6DD8EA70" w14:textId="77777777" w:rsidTr="003332D2">
        <w:trPr>
          <w:trHeight w:val="24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1E6D9AD0" w14:textId="77777777" w:rsidR="00A005C7" w:rsidRPr="002C53B9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2</w:t>
            </w:r>
            <w:r w:rsidR="00A005C7" w:rsidRPr="002C53B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. Introduction and research problem/issue</w:t>
            </w:r>
          </w:p>
        </w:tc>
      </w:tr>
      <w:tr w:rsidR="00A005C7" w:rsidRPr="002C53B9" w14:paraId="4A1BBCC0" w14:textId="77777777" w:rsidTr="00DD3A1F">
        <w:trPr>
          <w:trHeight w:hRule="exact" w:val="4073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A6B277" w14:textId="65FF2E4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571948BC" w14:textId="7777777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00083568" w14:textId="7777777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F599D7" w14:textId="77777777" w:rsidR="00A005C7" w:rsidRPr="002C53B9" w:rsidRDefault="00A005C7" w:rsidP="003332D2">
            <w:pPr>
              <w:tabs>
                <w:tab w:val="left" w:pos="922"/>
              </w:tabs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A005C7" w:rsidRPr="002C53B9" w14:paraId="146ED188" w14:textId="77777777" w:rsidTr="003332D2">
        <w:trPr>
          <w:trHeight w:val="268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2524EB97" w14:textId="77777777" w:rsidR="00A005C7" w:rsidRPr="002C53B9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3</w:t>
            </w:r>
            <w:r w:rsidR="00A005C7" w:rsidRPr="002C53B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. </w:t>
            </w:r>
            <w:r w:rsidR="00A005C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Research Methodology</w:t>
            </w:r>
          </w:p>
        </w:tc>
      </w:tr>
      <w:tr w:rsidR="00A005C7" w:rsidRPr="002C53B9" w14:paraId="34A265FA" w14:textId="77777777" w:rsidTr="0092411E">
        <w:trPr>
          <w:trHeight w:hRule="exact" w:val="3650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69016E" w14:textId="3054F9BF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2968CD8D" w14:textId="7777777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A005C7" w:rsidRPr="00D94A02" w14:paraId="054BB9FF" w14:textId="77777777" w:rsidTr="003332D2">
        <w:trPr>
          <w:trHeight w:val="333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552EF3CC" w14:textId="77777777" w:rsidR="00A005C7" w:rsidRPr="00D94A02" w:rsidRDefault="00A005C7" w:rsidP="0058204F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94A02">
              <w:rPr>
                <w:rFonts w:ascii="Times New Roman" w:hAnsi="Times New Roman" w:cs="Times New Roman"/>
              </w:rPr>
              <w:br w:type="page"/>
            </w:r>
            <w:r w:rsidRPr="00D94A02">
              <w:rPr>
                <w:rFonts w:ascii="Times New Roman" w:hAnsi="Times New Roman" w:cs="Times New Roman"/>
              </w:rPr>
              <w:br w:type="page"/>
            </w:r>
            <w:r w:rsidRPr="00D94A02">
              <w:rPr>
                <w:rFonts w:ascii="Times New Roman" w:hAnsi="Times New Roman" w:cs="Times New Roman"/>
              </w:rPr>
              <w:br w:type="page"/>
            </w:r>
            <w:r w:rsidR="0058204F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4</w:t>
            </w:r>
            <w:r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. Results and findings</w:t>
            </w:r>
          </w:p>
        </w:tc>
      </w:tr>
      <w:tr w:rsidR="00A005C7" w:rsidRPr="00D94A02" w14:paraId="2CC40568" w14:textId="77777777" w:rsidTr="0092411E">
        <w:trPr>
          <w:trHeight w:hRule="exact" w:val="4865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2B19CB" w14:textId="001EAF79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lastRenderedPageBreak/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21895664" w14:textId="77777777" w:rsidR="00A005C7" w:rsidRPr="00D94A02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</w:pPr>
          </w:p>
        </w:tc>
      </w:tr>
      <w:tr w:rsidR="00A005C7" w:rsidRPr="00D94A02" w14:paraId="4591A52D" w14:textId="77777777" w:rsidTr="003332D2">
        <w:trPr>
          <w:trHeight w:val="344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771040C4" w14:textId="77777777" w:rsidR="00A005C7" w:rsidRPr="00D94A02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5</w:t>
            </w:r>
            <w:r w:rsidR="00A005C7"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. Conclusions, implications and significance</w:t>
            </w:r>
          </w:p>
        </w:tc>
      </w:tr>
      <w:tr w:rsidR="00A005C7" w:rsidRPr="00D94A02" w14:paraId="373AB865" w14:textId="77777777" w:rsidTr="00DD3A1F">
        <w:trPr>
          <w:trHeight w:hRule="exact" w:val="3857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7A807E" w14:textId="11BEC6C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19A0571D" w14:textId="77777777" w:rsidR="00A005C7" w:rsidRPr="00D94A02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</w:pPr>
          </w:p>
        </w:tc>
      </w:tr>
      <w:tr w:rsidR="00A005C7" w:rsidRPr="00D94A02" w14:paraId="1A3BDBDE" w14:textId="77777777" w:rsidTr="003332D2">
        <w:trPr>
          <w:trHeight w:val="239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62C0D1C2" w14:textId="77777777" w:rsidR="00A005C7" w:rsidRPr="00D94A02" w:rsidRDefault="00C84E1D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6. </w:t>
            </w:r>
            <w:r w:rsidR="00A005C7"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References (Selected)</w:t>
            </w:r>
          </w:p>
        </w:tc>
      </w:tr>
      <w:tr w:rsidR="00A005C7" w:rsidRPr="00D94A02" w14:paraId="6B9CEB85" w14:textId="77777777" w:rsidTr="00DD3A1F">
        <w:trPr>
          <w:trHeight w:hRule="exact" w:val="2885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6E85B4" w14:textId="77777777" w:rsidR="00A005C7" w:rsidRPr="002C53B9" w:rsidRDefault="00A005C7" w:rsidP="003332D2">
            <w:pPr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Use APA style for references and citations. </w:t>
            </w:r>
          </w:p>
          <w:p w14:paraId="7C0C0AC0" w14:textId="44A30208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75056913" w14:textId="77777777" w:rsidR="00A005C7" w:rsidRPr="008702B4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</w:tbl>
    <w:p w14:paraId="04A34A23" w14:textId="3C91C59F" w:rsidR="0076214E" w:rsidRDefault="00A005C7" w:rsidP="001B50A8">
      <w:pPr>
        <w:outlineLvl w:val="0"/>
        <w:rPr>
          <w:rFonts w:ascii="Arial" w:eastAsia="Times New Roman" w:hAnsi="Arial" w:cs="Arial"/>
          <w:color w:val="000000"/>
          <w:sz w:val="24"/>
          <w:szCs w:val="24"/>
        </w:rPr>
      </w:pPr>
      <w:r w:rsidRPr="00872C0E">
        <w:rPr>
          <w:rFonts w:ascii="Times New Roman" w:hAnsi="Times New Roman" w:cs="Times New Roman"/>
          <w:b/>
          <w:i/>
          <w:iCs/>
          <w:sz w:val="20"/>
          <w:szCs w:val="20"/>
        </w:rPr>
        <w:t>Keywords:</w:t>
      </w:r>
      <w:r w:rsidRPr="00872C0E">
        <w:rPr>
          <w:rFonts w:ascii="Times New Roman" w:hAnsi="Times New Roman" w:cs="Times New Roman"/>
          <w:bCs/>
          <w:sz w:val="20"/>
          <w:szCs w:val="20"/>
        </w:rPr>
        <w:t xml:space="preserve"> enter maximum 5 </w:t>
      </w:r>
      <w:r w:rsidR="00A20DC9" w:rsidRPr="00872C0E">
        <w:rPr>
          <w:rFonts w:ascii="Times New Roman" w:hAnsi="Times New Roman" w:cs="Times New Roman"/>
          <w:bCs/>
          <w:sz w:val="20"/>
          <w:szCs w:val="20"/>
        </w:rPr>
        <w:t>keywords</w:t>
      </w:r>
      <w:r w:rsidRPr="00872C0E">
        <w:rPr>
          <w:rFonts w:ascii="Times New Roman" w:hAnsi="Times New Roman" w:cs="Times New Roman"/>
          <w:bCs/>
          <w:sz w:val="20"/>
          <w:szCs w:val="20"/>
        </w:rPr>
        <w:t xml:space="preserve"> organized alphabetically and separated by commas.</w:t>
      </w:r>
    </w:p>
    <w:sectPr w:rsidR="0076214E" w:rsidSect="00DD3A1F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A4DBE"/>
    <w:multiLevelType w:val="hybridMultilevel"/>
    <w:tmpl w:val="50043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144023"/>
    <w:multiLevelType w:val="hybridMultilevel"/>
    <w:tmpl w:val="5F06D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CC7C44"/>
    <w:multiLevelType w:val="hybridMultilevel"/>
    <w:tmpl w:val="2B7C9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3D7859"/>
    <w:multiLevelType w:val="hybridMultilevel"/>
    <w:tmpl w:val="A2BC6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AB7015"/>
    <w:multiLevelType w:val="hybridMultilevel"/>
    <w:tmpl w:val="480EAD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052255">
    <w:abstractNumId w:val="0"/>
  </w:num>
  <w:num w:numId="2" w16cid:durableId="1975912493">
    <w:abstractNumId w:val="1"/>
  </w:num>
  <w:num w:numId="3" w16cid:durableId="1552040034">
    <w:abstractNumId w:val="2"/>
  </w:num>
  <w:num w:numId="4" w16cid:durableId="392657680">
    <w:abstractNumId w:val="3"/>
  </w:num>
  <w:num w:numId="5" w16cid:durableId="3073651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1NTM1sjQ1NzY2tTRX0lEKTi0uzszPAykwrgUAURQ0IywAAAA="/>
  </w:docVars>
  <w:rsids>
    <w:rsidRoot w:val="00E361AD"/>
    <w:rsid w:val="00000E99"/>
    <w:rsid w:val="000551D9"/>
    <w:rsid w:val="00056C91"/>
    <w:rsid w:val="000B3033"/>
    <w:rsid w:val="00187A1C"/>
    <w:rsid w:val="001B50A8"/>
    <w:rsid w:val="001E0679"/>
    <w:rsid w:val="0020795B"/>
    <w:rsid w:val="002F2143"/>
    <w:rsid w:val="003A3331"/>
    <w:rsid w:val="003E15D0"/>
    <w:rsid w:val="00471670"/>
    <w:rsid w:val="00492F27"/>
    <w:rsid w:val="00555DF3"/>
    <w:rsid w:val="0058204F"/>
    <w:rsid w:val="00631527"/>
    <w:rsid w:val="00640A7D"/>
    <w:rsid w:val="006515D9"/>
    <w:rsid w:val="00656953"/>
    <w:rsid w:val="0076214E"/>
    <w:rsid w:val="00886657"/>
    <w:rsid w:val="008B7927"/>
    <w:rsid w:val="008E6522"/>
    <w:rsid w:val="009142A7"/>
    <w:rsid w:val="0092411E"/>
    <w:rsid w:val="00934FC7"/>
    <w:rsid w:val="0095316F"/>
    <w:rsid w:val="009D4724"/>
    <w:rsid w:val="00A005C7"/>
    <w:rsid w:val="00A11502"/>
    <w:rsid w:val="00A20DC9"/>
    <w:rsid w:val="00A705AC"/>
    <w:rsid w:val="00AA274E"/>
    <w:rsid w:val="00AA51EA"/>
    <w:rsid w:val="00B2104C"/>
    <w:rsid w:val="00B73149"/>
    <w:rsid w:val="00BB3E8C"/>
    <w:rsid w:val="00C84E1D"/>
    <w:rsid w:val="00CA7E4F"/>
    <w:rsid w:val="00CD6D2A"/>
    <w:rsid w:val="00D25926"/>
    <w:rsid w:val="00D77C00"/>
    <w:rsid w:val="00DD3A1F"/>
    <w:rsid w:val="00E361AD"/>
    <w:rsid w:val="00E63BAD"/>
    <w:rsid w:val="00E65998"/>
    <w:rsid w:val="00ED1B05"/>
    <w:rsid w:val="00F30943"/>
    <w:rsid w:val="00F50A63"/>
    <w:rsid w:val="00FF7E5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19633"/>
  <w15:docId w15:val="{1667590D-9E65-4EA7-9952-7595D6EB7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55D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55DF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55DF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55DF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55D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55DF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F2143"/>
    <w:pPr>
      <w:ind w:left="720"/>
      <w:contextualSpacing/>
    </w:pPr>
  </w:style>
  <w:style w:type="paragraph" w:customStyle="1" w:styleId="INFO">
    <w:name w:val="INFO"/>
    <w:basedOn w:val="Normal"/>
    <w:qFormat/>
    <w:rsid w:val="00A005C7"/>
    <w:pPr>
      <w:spacing w:after="0" w:line="240" w:lineRule="auto"/>
      <w:jc w:val="center"/>
    </w:pPr>
    <w:rPr>
      <w:rFonts w:ascii="Times New Roman" w:eastAsia="Calibri" w:hAnsi="Times New Roman" w:cs="Times New Roman"/>
      <w:i/>
      <w:sz w:val="16"/>
      <w:szCs w:val="16"/>
      <w:lang w:val="tr-T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03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89794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97140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8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07978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8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96205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35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24493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8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72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51311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6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0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646619">
          <w:marLeft w:val="9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32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2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46B0DA-CD72-42FC-9D01-D4AF5BECB5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hedushika</cp:lastModifiedBy>
  <cp:revision>6</cp:revision>
  <dcterms:created xsi:type="dcterms:W3CDTF">2023-04-03T14:47:00Z</dcterms:created>
  <dcterms:modified xsi:type="dcterms:W3CDTF">2023-04-04T03:17:00Z</dcterms:modified>
</cp:coreProperties>
</file>